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Default="00D43B32" w:rsidP="004B5788">
      <w:r>
        <w:t>Test</w:t>
      </w:r>
      <w:bookmarkStart w:id="0" w:name="_GoBack"/>
      <w:bookmarkEnd w:id="0"/>
      <w:r w:rsidR="004B5788">
        <w:t xml:space="preserve"> PE</w:t>
      </w:r>
      <w:r w:rsidR="004B5788">
        <w:br/>
      </w:r>
      <w:r w:rsidR="008929E3">
        <w:t>SPRING 2021</w:t>
      </w:r>
      <w:r w:rsidR="004B5788"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88331A" w:rsidRDefault="004B5788" w:rsidP="00941969">
      <w:pPr>
        <w:pStyle w:val="ListParagraph"/>
        <w:numPr>
          <w:ilvl w:val="0"/>
          <w:numId w:val="5"/>
        </w:numPr>
      </w:pPr>
      <w:r>
        <w:t xml:space="preserve">Create a style sheet and link it to the html files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>Create a file named yourCode.j</w:t>
      </w:r>
      <w:r w:rsidR="0088331A">
        <w:t>s and link it to the html files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:rsidR="00D9600B" w:rsidRDefault="000E3410" w:rsidP="004B5788">
      <w:r>
        <w:rPr>
          <w:noProof/>
        </w:rPr>
        <w:drawing>
          <wp:anchor distT="0" distB="0" distL="114300" distR="114300" simplePos="0" relativeHeight="251656704" behindDoc="0" locked="0" layoutInCell="1" allowOverlap="1" wp14:anchorId="1A0A35B2" wp14:editId="14BAB41A">
            <wp:simplePos x="0" y="0"/>
            <wp:positionH relativeFrom="column">
              <wp:posOffset>550985</wp:posOffset>
            </wp:positionH>
            <wp:positionV relativeFrom="paragraph">
              <wp:posOffset>3028</wp:posOffset>
            </wp:positionV>
            <wp:extent cx="4928624" cy="4806462"/>
            <wp:effectExtent l="0" t="0" r="571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dex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3372" cy="4820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0E3410" w:rsidP="00D9600B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38322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dex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B3F" w:rsidRDefault="00173B3F">
      <w:pPr>
        <w:rPr>
          <w:b/>
        </w:rPr>
      </w:pPr>
      <w:r>
        <w:rPr>
          <w:b/>
        </w:rPr>
        <w:br w:type="page"/>
      </w:r>
    </w:p>
    <w:p w:rsidR="00303DE1" w:rsidRDefault="00303DE1" w:rsidP="00303DE1">
      <w:pPr>
        <w:rPr>
          <w:b/>
        </w:rPr>
      </w:pPr>
      <w:r w:rsidRPr="003E598B">
        <w:rPr>
          <w:b/>
        </w:rPr>
        <w:lastRenderedPageBreak/>
        <w:t>The index.html page structure when users access by smartphone</w:t>
      </w:r>
    </w:p>
    <w:p w:rsidR="00303DE1" w:rsidRDefault="000E3410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3872" behindDoc="0" locked="0" layoutInCell="1" allowOverlap="1" wp14:anchorId="62BE5AD0" wp14:editId="3BAED6B9">
            <wp:simplePos x="0" y="0"/>
            <wp:positionH relativeFrom="column">
              <wp:posOffset>4038600</wp:posOffset>
            </wp:positionH>
            <wp:positionV relativeFrom="paragraph">
              <wp:posOffset>5032</wp:posOffset>
            </wp:positionV>
            <wp:extent cx="2153285" cy="6101862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ndex0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71" cy="61145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</w:rPr>
        <w:drawing>
          <wp:anchor distT="0" distB="0" distL="114300" distR="114300" simplePos="0" relativeHeight="251660800" behindDoc="0" locked="0" layoutInCell="1" allowOverlap="1" wp14:anchorId="62D68B6D" wp14:editId="5BAFBBD9">
            <wp:simplePos x="0" y="0"/>
            <wp:positionH relativeFrom="column">
              <wp:posOffset>-1</wp:posOffset>
            </wp:positionH>
            <wp:positionV relativeFrom="paragraph">
              <wp:posOffset>5031</wp:posOffset>
            </wp:positionV>
            <wp:extent cx="2192215" cy="7689850"/>
            <wp:effectExtent l="0" t="0" r="0" b="63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ndex0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6031" cy="77032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CA79D99" wp14:editId="15559E4C">
                <wp:simplePos x="0" y="0"/>
                <wp:positionH relativeFrom="column">
                  <wp:posOffset>2491154</wp:posOffset>
                </wp:positionH>
                <wp:positionV relativeFrom="paragraph">
                  <wp:posOffset>2085877</wp:posOffset>
                </wp:positionV>
                <wp:extent cx="1131277" cy="580293"/>
                <wp:effectExtent l="0" t="0" r="0" b="0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277" cy="580293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03DE1" w:rsidRDefault="00303DE1" w:rsidP="00303DE1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A79D9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196.15pt;margin-top:164.25pt;width:89.1pt;height:45.7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" adj="16060" fillcolor="#e36c0a [2409]" stroked="f" strokeweight="2pt">
                <v:textbox>
                  <w:txbxContent>
                    <w:p w:rsidR="00303DE1" w:rsidRDefault="00303DE1" w:rsidP="00303DE1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 w:rsidR="00303DE1">
        <w:rPr>
          <w:b/>
        </w:rPr>
        <w:br w:type="page"/>
      </w:r>
    </w:p>
    <w:p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 folder</w:t>
      </w:r>
      <w:r w:rsidRPr="0088331A">
        <w:t>.</w:t>
      </w:r>
    </w:p>
    <w:p w:rsidR="003D0211" w:rsidRPr="002F11AC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“mycode.js” and save it to the </w:t>
      </w:r>
      <w:r w:rsidRPr="00C860A9">
        <w:rPr>
          <w:b/>
        </w:rPr>
        <w:t>Resource folder</w:t>
      </w:r>
      <w:r w:rsidRPr="0088331A">
        <w:t>. You mus</w:t>
      </w:r>
      <w:r w:rsidR="00DA763A">
        <w:t>t link this file to the  index</w:t>
      </w:r>
      <w:r w:rsidRPr="0088331A">
        <w:t xml:space="preserve">.html page. </w:t>
      </w:r>
    </w:p>
    <w:p w:rsidR="0088331A" w:rsidRDefault="0088331A" w:rsidP="0088331A">
      <w:pPr>
        <w:pStyle w:val="ListParagraph"/>
        <w:numPr>
          <w:ilvl w:val="0"/>
          <w:numId w:val="1"/>
        </w:numPr>
      </w:pPr>
      <w:r w:rsidRPr="0088331A">
        <w:t>Use css classes available in Bootstrap to format the content for index.html page</w:t>
      </w:r>
      <w:r w:rsidR="00DA763A">
        <w:t>.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BF4F05" w:rsidRDefault="0088331A" w:rsidP="004910C0">
      <w:pPr>
        <w:rPr>
          <w:b/>
        </w:rPr>
      </w:pPr>
      <w:r>
        <w:rPr>
          <w:b/>
        </w:rPr>
        <w:t>A. CSS  [ 7</w:t>
      </w:r>
      <w:r w:rsidR="00BF4F05">
        <w:rPr>
          <w:b/>
        </w:rPr>
        <w:t xml:space="preserve"> marks]</w:t>
      </w:r>
    </w:p>
    <w:p w:rsidR="001F6B46" w:rsidRDefault="001F6B46" w:rsidP="00C172C5">
      <w:pPr>
        <w:pStyle w:val="ListParagraph"/>
        <w:numPr>
          <w:ilvl w:val="0"/>
          <w:numId w:val="3"/>
        </w:numPr>
        <w:spacing w:line="360" w:lineRule="auto"/>
      </w:pPr>
      <w:r w:rsidRPr="00E36E7E">
        <w:t xml:space="preserve">Use Bootstrap's 12-column grid to present </w:t>
      </w:r>
      <w:r>
        <w:t>two food [2 points].</w:t>
      </w:r>
    </w:p>
    <w:p w:rsidR="00DA763A" w:rsidRDefault="00C860A9" w:rsidP="00C172C5">
      <w:pPr>
        <w:pStyle w:val="ListParagraph"/>
        <w:numPr>
          <w:ilvl w:val="0"/>
          <w:numId w:val="3"/>
        </w:numPr>
        <w:spacing w:line="360" w:lineRule="auto"/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:rsidR="00476ED8" w:rsidRDefault="00476ED8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width, height to format images as shown above</w:t>
      </w:r>
      <w:r>
        <w:t xml:space="preserve"> [1 points].</w:t>
      </w:r>
    </w:p>
    <w:p w:rsidR="00F76A3C" w:rsidRDefault="00F76A3C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color, list-style-type to format the content</w:t>
      </w:r>
      <w:r>
        <w:t xml:space="preserve"> [1 points].</w:t>
      </w:r>
    </w:p>
    <w:p w:rsidR="00803354" w:rsidRDefault="00803354" w:rsidP="00C172C5">
      <w:pPr>
        <w:pStyle w:val="ListParagraph"/>
        <w:numPr>
          <w:ilvl w:val="0"/>
          <w:numId w:val="3"/>
        </w:numPr>
        <w:spacing w:line="360" w:lineRule="auto"/>
      </w:pPr>
      <w:r>
        <w:t>Use border-radius</w:t>
      </w:r>
      <w:r w:rsidR="00CC5943">
        <w:t xml:space="preserve"> and t</w:t>
      </w:r>
      <w:r>
        <w:t>ext-align to round button</w:t>
      </w:r>
      <w:r w:rsidR="00D053AF">
        <w:t xml:space="preserve"> [1 points]</w:t>
      </w:r>
      <w:r>
        <w:t>.</w:t>
      </w:r>
    </w:p>
    <w:p w:rsidR="00476ED8" w:rsidRDefault="00663983" w:rsidP="00C172C5">
      <w:pPr>
        <w:pStyle w:val="ListParagraph"/>
        <w:numPr>
          <w:ilvl w:val="0"/>
          <w:numId w:val="3"/>
        </w:numPr>
        <w:spacing w:line="360" w:lineRule="auto"/>
      </w:pPr>
      <w:r w:rsidRPr="00663983">
        <w:t>Use css to format the content as shown above when the user accesses by smartphone</w:t>
      </w:r>
      <w:r>
        <w:t xml:space="preserve"> [</w:t>
      </w:r>
      <w:r w:rsidR="001F6B46">
        <w:t>1</w:t>
      </w:r>
      <w:r>
        <w:t xml:space="preserve"> points].</w:t>
      </w:r>
    </w:p>
    <w:p w:rsidR="001F6B46" w:rsidRDefault="001F6B46" w:rsidP="001F6B46">
      <w:pPr>
        <w:pStyle w:val="ListParagraph"/>
      </w:pPr>
    </w:p>
    <w:p w:rsidR="00BF4F05" w:rsidRPr="003D71D9" w:rsidRDefault="00AE6BEB" w:rsidP="00BF4F05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Javascript [3 </w:t>
      </w:r>
      <w:r w:rsidR="00BF4F05" w:rsidRPr="003D71D9">
        <w:rPr>
          <w:b/>
        </w:rPr>
        <w:t>marks]</w:t>
      </w:r>
    </w:p>
    <w:p w:rsidR="00963C46" w:rsidRDefault="00963C46" w:rsidP="00963C46">
      <w:pPr>
        <w:pStyle w:val="ListParagraph"/>
        <w:numPr>
          <w:ilvl w:val="0"/>
          <w:numId w:val="3"/>
        </w:numPr>
      </w:pPr>
      <w:r w:rsidRPr="00963C46">
        <w:t>Add html tags to create the table as shown below</w:t>
      </w:r>
      <w:r>
        <w:t xml:space="preserve"> [1</w:t>
      </w:r>
      <w:r w:rsidR="00A379A7">
        <w:t>.5</w:t>
      </w:r>
      <w:r>
        <w:t xml:space="preserve"> points].</w:t>
      </w:r>
    </w:p>
    <w:p w:rsidR="0090176D" w:rsidRDefault="004D1A09" w:rsidP="004D1A09">
      <w:pPr>
        <w:pStyle w:val="ListParagraph"/>
        <w:numPr>
          <w:ilvl w:val="0"/>
          <w:numId w:val="3"/>
        </w:numPr>
      </w:pPr>
      <w:r>
        <w:t>You are requi</w:t>
      </w:r>
      <w:r w:rsidR="00F76A3C">
        <w:t>red t</w:t>
      </w:r>
      <w:r w:rsidR="00963C46">
        <w:t>o complete the method “Showtable</w:t>
      </w:r>
      <w:r>
        <w:t>()”.</w:t>
      </w:r>
      <w:r w:rsidR="0090176D">
        <w:t xml:space="preserve"> In this method you have to do:</w:t>
      </w:r>
    </w:p>
    <w:p w:rsidR="00F76A3C" w:rsidRDefault="00963C46" w:rsidP="00963C46">
      <w:pPr>
        <w:pStyle w:val="ListParagraph"/>
        <w:numPr>
          <w:ilvl w:val="1"/>
          <w:numId w:val="3"/>
        </w:numPr>
      </w:pPr>
      <w:r w:rsidRPr="00963C46">
        <w:t>When the user clicks on the "View promotion food" button, the table will be displayed as shown below</w:t>
      </w:r>
      <w:r w:rsidR="00A379A7">
        <w:t>[1.5 points]</w:t>
      </w:r>
      <w:r w:rsidR="00655310">
        <w:t xml:space="preserve"> :</w:t>
      </w:r>
    </w:p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A379A7" w:rsidP="00C172C5"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06B4F43D" wp14:editId="670A7411">
            <wp:simplePos x="0" y="0"/>
            <wp:positionH relativeFrom="column">
              <wp:posOffset>111320</wp:posOffset>
            </wp:positionH>
            <wp:positionV relativeFrom="paragraph">
              <wp:posOffset>928</wp:posOffset>
            </wp:positionV>
            <wp:extent cx="5943600" cy="5120005"/>
            <wp:effectExtent l="0" t="0" r="0" b="444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ndex0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A379A7" w:rsidRDefault="00A379A7" w:rsidP="00C172C5"/>
    <w:p w:rsidR="00A379A7" w:rsidRDefault="00A379A7" w:rsidP="00C172C5"/>
    <w:p w:rsidR="00A379A7" w:rsidRDefault="00A379A7" w:rsidP="00C172C5"/>
    <w:p w:rsidR="00A379A7" w:rsidRDefault="00A379A7" w:rsidP="00C172C5"/>
    <w:p w:rsidR="00A379A7" w:rsidRDefault="00A379A7" w:rsidP="00C172C5"/>
    <w:p w:rsidR="00A379A7" w:rsidRDefault="00A379A7" w:rsidP="00C172C5"/>
    <w:p w:rsidR="00C172C5" w:rsidRDefault="00C172C5" w:rsidP="00C172C5"/>
    <w:p w:rsidR="00655310" w:rsidRDefault="00655310" w:rsidP="00655310">
      <w:pPr>
        <w:pStyle w:val="ListParagraph"/>
        <w:ind w:left="1440"/>
      </w:pPr>
    </w:p>
    <w:p w:rsidR="006C7907" w:rsidRDefault="006C7907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C172C5" w:rsidRPr="00367B6F" w:rsidRDefault="00C172C5" w:rsidP="00C172C5">
      <w:pPr>
        <w:pStyle w:val="ListParagraph"/>
        <w:jc w:val="center"/>
        <w:rPr>
          <w:b/>
        </w:rPr>
      </w:pPr>
      <w:r w:rsidRPr="00367B6F">
        <w:rPr>
          <w:b/>
        </w:rPr>
        <w:t>The end</w:t>
      </w: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p w:rsidR="00655310" w:rsidRDefault="00655310" w:rsidP="006C7907">
      <w:pPr>
        <w:pStyle w:val="ListParagraph"/>
        <w:jc w:val="center"/>
      </w:pPr>
    </w:p>
    <w:sectPr w:rsidR="00655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E1AEF"/>
    <w:rsid w:val="000E3410"/>
    <w:rsid w:val="00143579"/>
    <w:rsid w:val="00173B3F"/>
    <w:rsid w:val="001B0574"/>
    <w:rsid w:val="001F6B46"/>
    <w:rsid w:val="0029582D"/>
    <w:rsid w:val="002F11AC"/>
    <w:rsid w:val="00303DE1"/>
    <w:rsid w:val="00367B6F"/>
    <w:rsid w:val="003744C7"/>
    <w:rsid w:val="003A05E3"/>
    <w:rsid w:val="003B612C"/>
    <w:rsid w:val="003D0211"/>
    <w:rsid w:val="003D71D9"/>
    <w:rsid w:val="00410977"/>
    <w:rsid w:val="00476ED8"/>
    <w:rsid w:val="004910C0"/>
    <w:rsid w:val="004B5788"/>
    <w:rsid w:val="004D1A09"/>
    <w:rsid w:val="00513716"/>
    <w:rsid w:val="00515E0E"/>
    <w:rsid w:val="00591A83"/>
    <w:rsid w:val="005C7105"/>
    <w:rsid w:val="005D1B0F"/>
    <w:rsid w:val="005E7EA3"/>
    <w:rsid w:val="00655310"/>
    <w:rsid w:val="00663983"/>
    <w:rsid w:val="006C1B65"/>
    <w:rsid w:val="006C7907"/>
    <w:rsid w:val="00717C65"/>
    <w:rsid w:val="00803354"/>
    <w:rsid w:val="0088331A"/>
    <w:rsid w:val="008929E3"/>
    <w:rsid w:val="0090176D"/>
    <w:rsid w:val="00963C46"/>
    <w:rsid w:val="00990DEE"/>
    <w:rsid w:val="009A153E"/>
    <w:rsid w:val="009C7B3F"/>
    <w:rsid w:val="00A379A7"/>
    <w:rsid w:val="00AD08A7"/>
    <w:rsid w:val="00AE6BEB"/>
    <w:rsid w:val="00B3747D"/>
    <w:rsid w:val="00BA06A8"/>
    <w:rsid w:val="00BF4F05"/>
    <w:rsid w:val="00C172C5"/>
    <w:rsid w:val="00C860A9"/>
    <w:rsid w:val="00CC1C5D"/>
    <w:rsid w:val="00CC5943"/>
    <w:rsid w:val="00D053AF"/>
    <w:rsid w:val="00D26A50"/>
    <w:rsid w:val="00D43B32"/>
    <w:rsid w:val="00D9600B"/>
    <w:rsid w:val="00DA763A"/>
    <w:rsid w:val="00EA6C7F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4FE30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5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en Tri Thong (FE FPTU HCM)</cp:lastModifiedBy>
  <cp:revision>47</cp:revision>
  <dcterms:created xsi:type="dcterms:W3CDTF">2019-12-05T13:01:00Z</dcterms:created>
  <dcterms:modified xsi:type="dcterms:W3CDTF">2021-02-15T17:12:00Z</dcterms:modified>
</cp:coreProperties>
</file>